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B1042" w14:textId="7F5CF4D8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0DB96D45" w:rsidR="00E753AF" w:rsidRPr="008A2406" w:rsidRDefault="003E63BF" w:rsidP="003E63BF">
      <w:pPr>
        <w:rPr>
          <w:sz w:val="24"/>
          <w:szCs w:val="24"/>
        </w:rPr>
      </w:pPr>
      <w:r w:rsidRPr="008A2406">
        <w:rPr>
          <w:b/>
          <w:sz w:val="24"/>
          <w:szCs w:val="24"/>
        </w:rPr>
        <w:t xml:space="preserve">On </w:t>
      </w:r>
      <w:r w:rsidR="00D37BE6">
        <w:rPr>
          <w:b/>
          <w:sz w:val="24"/>
          <w:szCs w:val="24"/>
        </w:rPr>
        <w:t xml:space="preserve">Monday, April </w:t>
      </w:r>
      <w:r w:rsidR="004C01DF">
        <w:rPr>
          <w:b/>
          <w:sz w:val="24"/>
          <w:szCs w:val="24"/>
        </w:rPr>
        <w:t>2</w:t>
      </w:r>
      <w:r w:rsidR="00AE4AC8">
        <w:rPr>
          <w:b/>
          <w:sz w:val="24"/>
          <w:szCs w:val="24"/>
        </w:rPr>
        <w:t>0</w:t>
      </w:r>
      <w:r w:rsidRPr="008A2406">
        <w:rPr>
          <w:b/>
          <w:sz w:val="24"/>
          <w:szCs w:val="24"/>
        </w:rPr>
        <w:t xml:space="preserve">, I </w:t>
      </w:r>
      <w:r w:rsidR="00462BBF" w:rsidRPr="008A2406">
        <w:rPr>
          <w:b/>
          <w:sz w:val="24"/>
          <w:szCs w:val="24"/>
        </w:rPr>
        <w:t xml:space="preserve">will </w:t>
      </w:r>
      <w:r w:rsidRPr="008A2406">
        <w:rPr>
          <w:b/>
          <w:sz w:val="24"/>
          <w:szCs w:val="24"/>
        </w:rPr>
        <w:t>ta</w:t>
      </w:r>
      <w:r w:rsidR="006C18A7" w:rsidRPr="008A2406">
        <w:rPr>
          <w:b/>
          <w:sz w:val="24"/>
          <w:szCs w:val="24"/>
        </w:rPr>
        <w:t>c</w:t>
      </w:r>
      <w:r w:rsidRPr="008A2406">
        <w:rPr>
          <w:b/>
          <w:sz w:val="24"/>
          <w:szCs w:val="24"/>
        </w:rPr>
        <w:t>k</w:t>
      </w:r>
      <w:r w:rsidR="006C18A7" w:rsidRPr="008A2406">
        <w:rPr>
          <w:b/>
          <w:sz w:val="24"/>
          <w:szCs w:val="24"/>
        </w:rPr>
        <w:t>l</w:t>
      </w:r>
      <w:r w:rsidR="00462BBF" w:rsidRPr="008A2406">
        <w:rPr>
          <w:b/>
          <w:sz w:val="24"/>
          <w:szCs w:val="24"/>
        </w:rPr>
        <w:t>e</w:t>
      </w:r>
      <w:r w:rsidRPr="008A2406">
        <w:rPr>
          <w:b/>
          <w:sz w:val="24"/>
          <w:szCs w:val="24"/>
        </w:rPr>
        <w:t xml:space="preserve"> one of the biggest challenges in my life</w:t>
      </w:r>
      <w:r w:rsidR="00462BBF" w:rsidRPr="008A2406">
        <w:rPr>
          <w:b/>
          <w:sz w:val="24"/>
          <w:szCs w:val="24"/>
        </w:rPr>
        <w:t xml:space="preserve"> by</w:t>
      </w:r>
      <w:r w:rsidRPr="008A2406">
        <w:rPr>
          <w:b/>
          <w:sz w:val="24"/>
          <w:szCs w:val="24"/>
        </w:rPr>
        <w:t xml:space="preserve"> running the Boston Marathon! </w:t>
      </w:r>
      <w:r w:rsidR="00462BBF" w:rsidRPr="008A2406">
        <w:rPr>
          <w:sz w:val="24"/>
          <w:szCs w:val="24"/>
        </w:rPr>
        <w:t>I’m</w:t>
      </w:r>
      <w:r w:rsidR="00E753AF" w:rsidRPr="008A2406">
        <w:rPr>
          <w:sz w:val="24"/>
          <w:szCs w:val="24"/>
        </w:rPr>
        <w:t xml:space="preserve"> also</w:t>
      </w:r>
      <w:r w:rsidR="00462BBF" w:rsidRPr="008A2406">
        <w:rPr>
          <w:sz w:val="24"/>
          <w:szCs w:val="24"/>
        </w:rPr>
        <w:t xml:space="preserve"> pleased to share that </w:t>
      </w:r>
      <w:r w:rsidR="00E753AF" w:rsidRPr="008A2406">
        <w:rPr>
          <w:sz w:val="24"/>
          <w:szCs w:val="24"/>
        </w:rPr>
        <w:t>I’m</w:t>
      </w:r>
      <w:r w:rsidRPr="008A2406">
        <w:rPr>
          <w:sz w:val="24"/>
          <w:szCs w:val="24"/>
        </w:rPr>
        <w:t xml:space="preserve"> r</w:t>
      </w:r>
      <w:r w:rsidR="00462BBF" w:rsidRPr="008A2406">
        <w:rPr>
          <w:sz w:val="24"/>
          <w:szCs w:val="24"/>
        </w:rPr>
        <w:t>un</w:t>
      </w:r>
      <w:r w:rsidR="00E753AF" w:rsidRPr="008A2406">
        <w:rPr>
          <w:sz w:val="24"/>
          <w:szCs w:val="24"/>
        </w:rPr>
        <w:t>ning to</w:t>
      </w:r>
      <w:r w:rsidRPr="008A2406">
        <w:rPr>
          <w:sz w:val="24"/>
          <w:szCs w:val="24"/>
        </w:rPr>
        <w:t xml:space="preserve"> support</w:t>
      </w:r>
      <w:r w:rsidR="00462BBF" w:rsidRPr="008A2406">
        <w:rPr>
          <w:sz w:val="24"/>
          <w:szCs w:val="24"/>
        </w:rPr>
        <w:t xml:space="preserve"> a very worthy cause –</w:t>
      </w:r>
      <w:r w:rsidRPr="008A2406">
        <w:rPr>
          <w:sz w:val="24"/>
          <w:szCs w:val="24"/>
        </w:rPr>
        <w:t xml:space="preserve"> The Gillian Reny Stepping Strong Center for Trauma Innovation</w:t>
      </w:r>
      <w:r w:rsidR="00E753AF" w:rsidRPr="008A2406">
        <w:rPr>
          <w:sz w:val="24"/>
          <w:szCs w:val="24"/>
        </w:rPr>
        <w:t xml:space="preserve"> </w:t>
      </w:r>
      <w:r w:rsidR="00213702" w:rsidRPr="008A2406">
        <w:rPr>
          <w:sz w:val="24"/>
          <w:szCs w:val="24"/>
        </w:rPr>
        <w:t>at Brigham and Women’s Hospital</w:t>
      </w:r>
      <w:r w:rsidR="00213702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E753AF" w:rsidRPr="008A2406">
        <w:rPr>
          <w:sz w:val="24"/>
          <w:szCs w:val="24"/>
        </w:rPr>
        <w:t>– and</w:t>
      </w:r>
      <w:r w:rsidR="00462BBF" w:rsidRPr="008A2406">
        <w:rPr>
          <w:sz w:val="24"/>
          <w:szCs w:val="24"/>
        </w:rPr>
        <w:t xml:space="preserve"> 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5BE6AA5C" w14:textId="0940A571" w:rsidR="00AE4AC8" w:rsidRPr="00AE4AC8" w:rsidRDefault="00AE4AC8" w:rsidP="00AE4AC8">
      <w:pPr>
        <w:rPr>
          <w:sz w:val="24"/>
          <w:szCs w:val="24"/>
        </w:rPr>
      </w:pPr>
      <w:r w:rsidRPr="00AE4AC8">
        <w:rPr>
          <w:sz w:val="24"/>
          <w:szCs w:val="24"/>
        </w:rPr>
        <w:t xml:space="preserve">The Reny family established </w:t>
      </w:r>
      <w:r>
        <w:rPr>
          <w:sz w:val="24"/>
          <w:szCs w:val="24"/>
        </w:rPr>
        <w:t>the Stepping Strong Center</w:t>
      </w:r>
      <w:r w:rsidRPr="00AE4AC8">
        <w:rPr>
          <w:sz w:val="24"/>
          <w:szCs w:val="24"/>
        </w:rPr>
        <w:t xml:space="preserve"> with gratitude to the caregivers who saved their daughter Gillian’s life and limbs after the 2013 Boston Marathon bombings. To ensure that no one else </w:t>
      </w:r>
      <w:proofErr w:type="gramStart"/>
      <w:r w:rsidRPr="00AE4AC8">
        <w:rPr>
          <w:sz w:val="24"/>
          <w:szCs w:val="24"/>
        </w:rPr>
        <w:t>has to</w:t>
      </w:r>
      <w:proofErr w:type="gramEnd"/>
      <w:r w:rsidRPr="00AE4AC8">
        <w:rPr>
          <w:sz w:val="24"/>
          <w:szCs w:val="24"/>
        </w:rPr>
        <w:t xml:space="preserve"> experience a traumatic injury like Gillian, the Stepping Strong Center is making a profound impact for trauma survivors and their families worldwide by catalyzing innovation across the continuum of trauma care from prevention to treatment and recovery.</w:t>
      </w:r>
    </w:p>
    <w:p w14:paraId="404CD5E1" w14:textId="77777777" w:rsidR="004C01DF" w:rsidRPr="008A2406" w:rsidRDefault="004C01DF" w:rsidP="004C01DF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It’s truly an honor to be a member of the 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Brigham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Stepping Strong Marathon Team and I’m excited to be a champion for this special cause. &lt;&lt;</w:t>
      </w:r>
      <w:r w:rsidRPr="00D37BE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Insert personal story about why you are running for Stepping Strong</w:t>
      </w:r>
      <w:r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&gt;&gt;</w:t>
      </w:r>
    </w:p>
    <w:p w14:paraId="5EB5E11E" w14:textId="0E04F070" w:rsidR="004C01DF" w:rsidRPr="008A2406" w:rsidRDefault="004C01DF" w:rsidP="004C01DF">
      <w:pPr>
        <w:rPr>
          <w:sz w:val="24"/>
          <w:szCs w:val="24"/>
        </w:rPr>
      </w:pPr>
      <w:r w:rsidRPr="008A2406">
        <w:rPr>
          <w:sz w:val="24"/>
          <w:szCs w:val="24"/>
        </w:rPr>
        <w:t>I</w:t>
      </w:r>
      <w:r>
        <w:rPr>
          <w:sz w:val="24"/>
          <w:szCs w:val="24"/>
        </w:rPr>
        <w:t>’m</w:t>
      </w:r>
      <w:r w:rsidRPr="008A2406">
        <w:rPr>
          <w:sz w:val="24"/>
          <w:szCs w:val="24"/>
        </w:rPr>
        <w:t xml:space="preserve"> training very hard for the marathon, but I need your help to reach my fundraising goal of </w:t>
      </w:r>
      <w:r w:rsidRPr="008A2406">
        <w:rPr>
          <w:sz w:val="24"/>
          <w:szCs w:val="24"/>
          <w:highlight w:val="yellow"/>
        </w:rPr>
        <w:t xml:space="preserve">$XXXX. </w:t>
      </w:r>
      <w:r w:rsidRPr="008A2406">
        <w:rPr>
          <w:sz w:val="24"/>
          <w:szCs w:val="24"/>
        </w:rPr>
        <w:t xml:space="preserve"> I would be incredibly grateful for your support. There are </w:t>
      </w:r>
      <w:r w:rsidR="00213702">
        <w:rPr>
          <w:sz w:val="24"/>
          <w:szCs w:val="24"/>
        </w:rPr>
        <w:t>so many</w:t>
      </w:r>
      <w:r w:rsidRPr="008A2406">
        <w:rPr>
          <w:sz w:val="24"/>
          <w:szCs w:val="24"/>
        </w:rPr>
        <w:t xml:space="preserve"> easy ways to give: </w:t>
      </w:r>
    </w:p>
    <w:p w14:paraId="028A2793" w14:textId="73098264" w:rsidR="004C01DF" w:rsidRDefault="004C01DF" w:rsidP="004C01D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Donate at my page: </w:t>
      </w:r>
      <w:r w:rsidRPr="008A2406">
        <w:rPr>
          <w:sz w:val="24"/>
          <w:szCs w:val="24"/>
          <w:highlight w:val="yellow"/>
        </w:rPr>
        <w:t>[</w:t>
      </w:r>
      <w:proofErr w:type="spellStart"/>
      <w:r>
        <w:rPr>
          <w:sz w:val="24"/>
          <w:szCs w:val="24"/>
          <w:highlight w:val="yellow"/>
        </w:rPr>
        <w:t>TeamRaiser</w:t>
      </w:r>
      <w:proofErr w:type="spellEnd"/>
      <w:r>
        <w:rPr>
          <w:sz w:val="24"/>
          <w:szCs w:val="24"/>
          <w:highlight w:val="yellow"/>
        </w:rPr>
        <w:t xml:space="preserve"> page</w:t>
      </w:r>
      <w:r w:rsidRPr="008A2406">
        <w:rPr>
          <w:sz w:val="24"/>
          <w:szCs w:val="24"/>
          <w:highlight w:val="yellow"/>
        </w:rPr>
        <w:t xml:space="preserve"> link]</w:t>
      </w:r>
      <w:r w:rsidRPr="008A2406">
        <w:rPr>
          <w:sz w:val="24"/>
          <w:szCs w:val="24"/>
        </w:rPr>
        <w:t xml:space="preserve"> </w:t>
      </w:r>
    </w:p>
    <w:p w14:paraId="0F3876CA" w14:textId="1321B7A7" w:rsidR="00213702" w:rsidRPr="008A2406" w:rsidRDefault="00213702" w:rsidP="004C01D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nate through your Donor Advised</w:t>
      </w:r>
      <w:r w:rsidR="00A74E06">
        <w:rPr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hyperlink r:id="rId7" w:history="1">
        <w:r w:rsidRPr="00213702">
          <w:rPr>
            <w:rStyle w:val="Hyperlink"/>
            <w:sz w:val="24"/>
            <w:szCs w:val="24"/>
          </w:rPr>
          <w:t>directions can be found here</w:t>
        </w:r>
      </w:hyperlink>
      <w:r>
        <w:rPr>
          <w:sz w:val="24"/>
          <w:szCs w:val="24"/>
        </w:rPr>
        <w:t xml:space="preserve">. </w:t>
      </w:r>
    </w:p>
    <w:p w14:paraId="091CE68E" w14:textId="77777777" w:rsidR="004C01DF" w:rsidRPr="008A2406" w:rsidRDefault="004C01DF" w:rsidP="004C01D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Send a check payable to Brigham and Women’s Hospital, with my name in the Memo line, to me at:  </w:t>
      </w:r>
      <w:r w:rsidRPr="008A2406">
        <w:rPr>
          <w:sz w:val="24"/>
          <w:szCs w:val="24"/>
          <w:highlight w:val="yellow"/>
        </w:rPr>
        <w:t>YOUR ADDRESS</w:t>
      </w:r>
    </w:p>
    <w:p w14:paraId="179849F4" w14:textId="3A981F0F" w:rsidR="00497321" w:rsidRPr="008A2406" w:rsidRDefault="00FE3943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Thank you in advance</w:t>
      </w:r>
      <w:r w:rsidR="00087D0E" w:rsidRPr="008A2406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4859E6CA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Sincerely,</w:t>
      </w:r>
    </w:p>
    <w:p w14:paraId="3BF7A25C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261C6822" w14:textId="1425A6C1" w:rsidR="00087D0E" w:rsidRPr="008A2406" w:rsidRDefault="00087D0E" w:rsidP="00087D0E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hyperlink r:id="rId8" w:history="1">
        <w:r w:rsidRPr="00213702">
          <w:rPr>
            <w:rStyle w:val="Hyperlink"/>
            <w:rFonts w:cs="Arial"/>
            <w:sz w:val="24"/>
            <w:szCs w:val="24"/>
            <w:shd w:val="clear" w:color="auto" w:fill="FFFFFF"/>
          </w:rPr>
          <w:t>matching gift</w:t>
        </w:r>
      </w:hyperlink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D331A0">
      <w:headerReference w:type="default" r:id="rId9"/>
      <w:footerReference w:type="default" r:id="rId1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F7F85" w14:textId="77777777" w:rsidR="00F214FE" w:rsidRDefault="00F214FE" w:rsidP="00D331A0">
      <w:pPr>
        <w:spacing w:after="0" w:line="240" w:lineRule="auto"/>
      </w:pPr>
      <w:r>
        <w:separator/>
      </w:r>
    </w:p>
  </w:endnote>
  <w:endnote w:type="continuationSeparator" w:id="0">
    <w:p w14:paraId="0D391A67" w14:textId="77777777" w:rsidR="00F214FE" w:rsidRDefault="00F214FE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38A17959" w:rsidR="00D331A0" w:rsidRPr="0080577A" w:rsidRDefault="00954F8F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proofErr w:type="gramStart"/>
    <w:r>
      <w:rPr>
        <w:rFonts w:asciiTheme="minorHAnsi" w:hAnsiTheme="minorHAnsi"/>
        <w:color w:val="231F20"/>
        <w:spacing w:val="-12"/>
        <w:w w:val="95"/>
        <w:sz w:val="18"/>
      </w:rPr>
      <w:t xml:space="preserve">263 </w:t>
    </w:r>
    <w:r w:rsidR="00D331A0"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Huntington</w:t>
    </w:r>
    <w:proofErr w:type="gramEnd"/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Avenue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>
      <w:rPr>
        <w:rFonts w:asciiTheme="minorHAnsi" w:hAnsiTheme="minorHAnsi"/>
        <w:color w:val="231F20"/>
        <w:w w:val="95"/>
        <w:sz w:val="18"/>
      </w:rPr>
      <w:t>#318,</w:t>
    </w:r>
    <w:r w:rsidR="00D331A0"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Boston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Massachusetts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0211</w:t>
    </w:r>
    <w:r>
      <w:rPr>
        <w:rFonts w:asciiTheme="minorHAnsi" w:hAnsiTheme="minorHAnsi"/>
        <w:color w:val="231F20"/>
        <w:w w:val="95"/>
        <w:sz w:val="18"/>
      </w:rPr>
      <w:t>5</w:t>
    </w:r>
  </w:p>
  <w:p w14:paraId="58F5D3C9" w14:textId="307CA3B7" w:rsidR="00D331A0" w:rsidRPr="0080577A" w:rsidRDefault="00D331A0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</w:t>
    </w:r>
    <w:r w:rsidR="00954F8F">
      <w:rPr>
        <w:rFonts w:asciiTheme="minorHAnsi" w:hAnsiTheme="minorHAnsi"/>
        <w:color w:val="231F20"/>
        <w:spacing w:val="-4"/>
        <w:w w:val="95"/>
        <w:sz w:val="18"/>
      </w:rPr>
      <w:t xml:space="preserve">321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="00D37BE6">
      <w:t xml:space="preserve"> </w:t>
    </w:r>
    <w:r w:rsidR="00D37BE6" w:rsidRPr="00D37BE6">
      <w:rPr>
        <w:rFonts w:asciiTheme="minorHAnsi" w:hAnsiTheme="minorHAnsi"/>
        <w:color w:val="231F20"/>
        <w:spacing w:val="-4"/>
        <w:w w:val="95"/>
        <w:sz w:val="18"/>
      </w:rPr>
      <w:t>marathonteam@bwh.harvard.edu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BWHmarathonteam.org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3D4AB" w14:textId="77777777" w:rsidR="00F214FE" w:rsidRDefault="00F214FE" w:rsidP="00D331A0">
      <w:pPr>
        <w:spacing w:after="0" w:line="240" w:lineRule="auto"/>
      </w:pPr>
      <w:r>
        <w:separator/>
      </w:r>
    </w:p>
  </w:footnote>
  <w:footnote w:type="continuationSeparator" w:id="0">
    <w:p w14:paraId="6912E250" w14:textId="77777777" w:rsidR="00F214FE" w:rsidRDefault="00F214FE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59C73" w14:textId="2AD15C9B" w:rsidR="00D331A0" w:rsidRDefault="00D60594" w:rsidP="00D60594">
    <w:pPr>
      <w:pStyle w:val="Header"/>
      <w:jc w:val="center"/>
    </w:pPr>
    <w:r>
      <w:rPr>
        <w:noProof/>
      </w:rPr>
      <w:drawing>
        <wp:inline distT="0" distB="0" distL="0" distR="0" wp14:anchorId="3CDA6600" wp14:editId="362E29B5">
          <wp:extent cx="5943600" cy="96139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613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D26FA7"/>
    <w:multiLevelType w:val="hybridMultilevel"/>
    <w:tmpl w:val="C546B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474685">
    <w:abstractNumId w:val="1"/>
  </w:num>
  <w:num w:numId="2" w16cid:durableId="118313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0A6BDD"/>
    <w:rsid w:val="00142324"/>
    <w:rsid w:val="00156226"/>
    <w:rsid w:val="001A0899"/>
    <w:rsid w:val="001A6F82"/>
    <w:rsid w:val="00213702"/>
    <w:rsid w:val="00226168"/>
    <w:rsid w:val="0036449A"/>
    <w:rsid w:val="003E63BF"/>
    <w:rsid w:val="00462BBF"/>
    <w:rsid w:val="00497321"/>
    <w:rsid w:val="004C01DF"/>
    <w:rsid w:val="00535448"/>
    <w:rsid w:val="005B081D"/>
    <w:rsid w:val="005D760E"/>
    <w:rsid w:val="006C18A7"/>
    <w:rsid w:val="006C5C6D"/>
    <w:rsid w:val="00804564"/>
    <w:rsid w:val="008A2406"/>
    <w:rsid w:val="009065B9"/>
    <w:rsid w:val="00954F8F"/>
    <w:rsid w:val="009D1184"/>
    <w:rsid w:val="00A219AC"/>
    <w:rsid w:val="00A74E06"/>
    <w:rsid w:val="00AE4AC8"/>
    <w:rsid w:val="00B7182C"/>
    <w:rsid w:val="00C251A4"/>
    <w:rsid w:val="00C5000B"/>
    <w:rsid w:val="00CA624E"/>
    <w:rsid w:val="00D331A0"/>
    <w:rsid w:val="00D37BE6"/>
    <w:rsid w:val="00D60594"/>
    <w:rsid w:val="00DD315E"/>
    <w:rsid w:val="00DF1E03"/>
    <w:rsid w:val="00E121F5"/>
    <w:rsid w:val="00E34A50"/>
    <w:rsid w:val="00E42A91"/>
    <w:rsid w:val="00E753AF"/>
    <w:rsid w:val="00EB4DEC"/>
    <w:rsid w:val="00F214FE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3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ve.brighamandwomens.org/employer-match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ve.brighamandwomens.org/donor-advised-fun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Rees, Caroline D.</cp:lastModifiedBy>
  <cp:revision>3</cp:revision>
  <dcterms:created xsi:type="dcterms:W3CDTF">2024-11-01T13:43:00Z</dcterms:created>
  <dcterms:modified xsi:type="dcterms:W3CDTF">2025-10-0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d8feb3482ab0e3c875f813980b6fc1c5de72d4708d0a98f769708d3df52a3</vt:lpwstr>
  </property>
</Properties>
</file>